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FF54C6" w14:textId="24C06FA8" w:rsidR="001300B1" w:rsidRDefault="001300B1" w:rsidP="001300B1">
      <w:pPr>
        <w:spacing w:after="0" w:line="240" w:lineRule="auto"/>
      </w:pPr>
      <w:r w:rsidRPr="001300B1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E9ACE30" wp14:editId="4A875736">
                <wp:simplePos x="0" y="0"/>
                <wp:positionH relativeFrom="column">
                  <wp:posOffset>-971550</wp:posOffset>
                </wp:positionH>
                <wp:positionV relativeFrom="paragraph">
                  <wp:posOffset>-721995</wp:posOffset>
                </wp:positionV>
                <wp:extent cx="7896225" cy="1342390"/>
                <wp:effectExtent l="0" t="0" r="952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96225" cy="1342390"/>
                          <a:chOff x="0" y="0"/>
                          <a:chExt cx="7896225" cy="134239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896225" cy="134239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95425" y="371475"/>
                            <a:ext cx="4782312" cy="723900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4DFAEC" w14:textId="0BD09D42" w:rsidR="001300B1" w:rsidRDefault="001300B1" w:rsidP="005B099A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Pest Management</w:t>
                              </w:r>
                              <w:r w:rsidR="00863F19">
                                <w:rPr>
                                  <w:color w:val="FFFFFF" w:themeColor="background1"/>
                                </w:rPr>
                                <w:t>/</w:t>
                              </w:r>
                            </w:p>
                            <w:p w14:paraId="79F8FC88" w14:textId="4AF7B02E" w:rsidR="005B099A" w:rsidRPr="00995432" w:rsidRDefault="004454BE" w:rsidP="005B099A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 xml:space="preserve">Integrated </w:t>
                              </w:r>
                              <w:r w:rsidR="00863F19">
                                <w:rPr>
                                  <w:color w:val="FFFFFF" w:themeColor="background1"/>
                                </w:rPr>
                                <w:t>P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>est</w:t>
                              </w:r>
                              <w:r w:rsidR="00863F19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  <w:r w:rsidR="001300B1">
                                <w:rPr>
                                  <w:color w:val="FFFFFF" w:themeColor="background1"/>
                                </w:rPr>
                                <w:t>Management Check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29350" y="285750"/>
                            <a:ext cx="929640" cy="915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9ACE30" id="Group 1" o:spid="_x0000_s1026" style="position:absolute;margin-left:-76.5pt;margin-top:-56.85pt;width:621.75pt;height:105.7pt;z-index:251668480;mso-width-relative:margin;mso-height-relative:margin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4954;top:3714;width:47823;height:7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244DFAEC" w14:textId="0BD09D42" w:rsidR="001300B1" w:rsidRDefault="001300B1" w:rsidP="005B099A">
                        <w:pPr>
                          <w:pStyle w:val="RCT"/>
                          <w:spacing w:line="283" w:lineRule="auto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Pest Management</w:t>
                        </w:r>
                        <w:r w:rsidR="00863F19">
                          <w:rPr>
                            <w:color w:val="FFFFFF" w:themeColor="background1"/>
                          </w:rPr>
                          <w:t>/</w:t>
                        </w:r>
                      </w:p>
                      <w:p w14:paraId="79F8FC88" w14:textId="4AF7B02E" w:rsidR="005B099A" w:rsidRPr="00995432" w:rsidRDefault="004454BE" w:rsidP="005B099A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 xml:space="preserve">Integrated </w:t>
                        </w:r>
                        <w:r w:rsidR="00863F19">
                          <w:rPr>
                            <w:color w:val="FFFFFF" w:themeColor="background1"/>
                          </w:rPr>
                          <w:t>P</w:t>
                        </w:r>
                        <w:r>
                          <w:rPr>
                            <w:color w:val="FFFFFF" w:themeColor="background1"/>
                          </w:rPr>
                          <w:t>est</w:t>
                        </w:r>
                        <w:r w:rsidR="00863F19">
                          <w:rPr>
                            <w:color w:val="FFFFFF" w:themeColor="background1"/>
                          </w:rPr>
                          <w:t xml:space="preserve"> </w:t>
                        </w:r>
                        <w:r w:rsidR="001300B1">
                          <w:rPr>
                            <w:color w:val="FFFFFF" w:themeColor="background1"/>
                          </w:rPr>
                          <w:t>Management Checklist</w:t>
                        </w:r>
                      </w:p>
                    </w:txbxContent>
                  </v:textbox>
                </v:shape>
                <v:shape id="Picture 9" o:spid="_x0000_s1029" type="#_x0000_t75" style="position:absolute;left:62293;top:2857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  <v:imagedata r:id="rId11" o:title=""/>
                </v:shape>
              </v:group>
            </w:pict>
          </mc:Fallback>
        </mc:AlternateContent>
      </w:r>
    </w:p>
    <w:p w14:paraId="48FF75B6" w14:textId="444042A0" w:rsidR="001300B1" w:rsidRDefault="001300B1" w:rsidP="001300B1">
      <w:pPr>
        <w:spacing w:after="0" w:line="240" w:lineRule="auto"/>
      </w:pPr>
    </w:p>
    <w:p w14:paraId="54767A15" w14:textId="379C6386" w:rsidR="001300B1" w:rsidRDefault="001300B1" w:rsidP="003A66A1"/>
    <w:p w14:paraId="7B91A5D6" w14:textId="619ED0E3" w:rsidR="003A4C05" w:rsidRDefault="002E2EE7" w:rsidP="003A66A1">
      <w:r w:rsidRPr="001300B1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E1AAF2C" wp14:editId="3B6AA482">
                <wp:simplePos x="0" y="0"/>
                <wp:positionH relativeFrom="margin">
                  <wp:posOffset>19050</wp:posOffset>
                </wp:positionH>
                <wp:positionV relativeFrom="paragraph">
                  <wp:posOffset>7520940</wp:posOffset>
                </wp:positionV>
                <wp:extent cx="5905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C937EA" w14:textId="77777777" w:rsidR="002E2EE7" w:rsidRDefault="002E2EE7" w:rsidP="002E2EE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1AAF2C" id="Text Box 2" o:spid="_x0000_s1030" type="#_x0000_t202" style="position:absolute;margin-left:1.5pt;margin-top:592.2pt;width:46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Il/IwIAACU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" stroked="f">
                <v:textbox style="mso-fit-shape-to-text:t">
                  <w:txbxContent>
                    <w:p w14:paraId="40C937EA" w14:textId="77777777" w:rsidR="002E2EE7" w:rsidRDefault="002E2EE7" w:rsidP="002E2EE7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9783" w:type="dxa"/>
        <w:tblLook w:val="04A0" w:firstRow="1" w:lastRow="0" w:firstColumn="1" w:lastColumn="0" w:noHBand="0" w:noVBand="1"/>
      </w:tblPr>
      <w:tblGrid>
        <w:gridCol w:w="1458"/>
        <w:gridCol w:w="3487"/>
        <w:gridCol w:w="2074"/>
        <w:gridCol w:w="2764"/>
      </w:tblGrid>
      <w:tr w:rsidR="003A4C05" w:rsidRPr="003A4C05" w14:paraId="1184A74E" w14:textId="77777777" w:rsidTr="003A4C05">
        <w:trPr>
          <w:trHeight w:val="492"/>
        </w:trPr>
        <w:tc>
          <w:tcPr>
            <w:tcW w:w="1458" w:type="dxa"/>
            <w:shd w:val="clear" w:color="auto" w:fill="DEEAF6" w:themeFill="accent1" w:themeFillTint="33"/>
            <w:vAlign w:val="center"/>
          </w:tcPr>
          <w:p w14:paraId="1D93EAE5" w14:textId="77777777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District Name</w:t>
            </w:r>
            <w:r w:rsidRPr="003A4C05">
              <w:rPr>
                <w:rFonts w:cs="Arial"/>
                <w:b/>
                <w:color w:val="1F4E79" w:themeColor="accent1" w:themeShade="80"/>
              </w:rPr>
              <w:t>:</w:t>
            </w:r>
          </w:p>
        </w:tc>
        <w:tc>
          <w:tcPr>
            <w:tcW w:w="3487" w:type="dxa"/>
          </w:tcPr>
          <w:p w14:paraId="4EA71940" w14:textId="76619A8B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2074" w:type="dxa"/>
            <w:shd w:val="clear" w:color="auto" w:fill="DEEAF6" w:themeFill="accent1" w:themeFillTint="33"/>
            <w:vAlign w:val="center"/>
          </w:tcPr>
          <w:p w14:paraId="7B807FB8" w14:textId="425AFBDE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Site/Facility Name</w:t>
            </w:r>
            <w:r w:rsidRPr="003A4C05">
              <w:rPr>
                <w:rFonts w:cs="Arial"/>
                <w:b/>
                <w:color w:val="1F4E79" w:themeColor="accent1" w:themeShade="80"/>
              </w:rPr>
              <w:t>:</w:t>
            </w:r>
          </w:p>
        </w:tc>
        <w:tc>
          <w:tcPr>
            <w:tcW w:w="2764" w:type="dxa"/>
          </w:tcPr>
          <w:p w14:paraId="0BB09D06" w14:textId="77777777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3A4C05" w:rsidRPr="003A4C05" w14:paraId="3B8E1EBC" w14:textId="77777777" w:rsidTr="003A4C05">
        <w:trPr>
          <w:trHeight w:val="492"/>
        </w:trPr>
        <w:tc>
          <w:tcPr>
            <w:tcW w:w="1458" w:type="dxa"/>
            <w:shd w:val="clear" w:color="auto" w:fill="DEEAF6" w:themeFill="accent1" w:themeFillTint="33"/>
            <w:vAlign w:val="center"/>
          </w:tcPr>
          <w:p w14:paraId="291310B0" w14:textId="77777777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Date:</w:t>
            </w:r>
          </w:p>
        </w:tc>
        <w:tc>
          <w:tcPr>
            <w:tcW w:w="3487" w:type="dxa"/>
          </w:tcPr>
          <w:p w14:paraId="5B73F000" w14:textId="7EF906D0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2074" w:type="dxa"/>
            <w:shd w:val="clear" w:color="auto" w:fill="DEEAF6" w:themeFill="accent1" w:themeFillTint="33"/>
            <w:vAlign w:val="center"/>
          </w:tcPr>
          <w:p w14:paraId="09CB1575" w14:textId="4891513F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EPA ID#:</w:t>
            </w:r>
          </w:p>
        </w:tc>
        <w:tc>
          <w:tcPr>
            <w:tcW w:w="2764" w:type="dxa"/>
          </w:tcPr>
          <w:p w14:paraId="4F02DABB" w14:textId="77777777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3A4C05" w:rsidRPr="003A4C05" w14:paraId="269A778C" w14:textId="77777777" w:rsidTr="003A4C05">
        <w:trPr>
          <w:trHeight w:val="492"/>
        </w:trPr>
        <w:tc>
          <w:tcPr>
            <w:tcW w:w="1458" w:type="dxa"/>
            <w:shd w:val="clear" w:color="auto" w:fill="DEEAF6" w:themeFill="accent1" w:themeFillTint="33"/>
            <w:vAlign w:val="center"/>
          </w:tcPr>
          <w:p w14:paraId="563DF43A" w14:textId="77777777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Completed By:</w:t>
            </w:r>
          </w:p>
        </w:tc>
        <w:tc>
          <w:tcPr>
            <w:tcW w:w="8325" w:type="dxa"/>
            <w:gridSpan w:val="3"/>
          </w:tcPr>
          <w:p w14:paraId="21CF3E6C" w14:textId="6DA0A366" w:rsidR="003A4C05" w:rsidRPr="003A4C05" w:rsidRDefault="003A4C05" w:rsidP="003A4C05">
            <w:pPr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</w:tbl>
    <w:p w14:paraId="0EE90630" w14:textId="654BB248" w:rsidR="003A4C05" w:rsidRDefault="003A4C05" w:rsidP="003A66A1"/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6337"/>
        <w:gridCol w:w="858"/>
        <w:gridCol w:w="900"/>
        <w:gridCol w:w="1710"/>
      </w:tblGrid>
      <w:tr w:rsidR="0083288F" w:rsidRPr="003A4C05" w14:paraId="0695C09B" w14:textId="77777777" w:rsidTr="00863F19">
        <w:trPr>
          <w:trHeight w:val="329"/>
        </w:trPr>
        <w:tc>
          <w:tcPr>
            <w:tcW w:w="6337" w:type="dxa"/>
            <w:shd w:val="clear" w:color="auto" w:fill="DEEAF6" w:themeFill="accent1" w:themeFillTint="33"/>
          </w:tcPr>
          <w:p w14:paraId="1C9F0820" w14:textId="02E34629" w:rsidR="003A4C05" w:rsidRPr="003A4C05" w:rsidRDefault="0083288F" w:rsidP="003A4C05">
            <w:pPr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Inspection Item</w:t>
            </w:r>
          </w:p>
        </w:tc>
        <w:tc>
          <w:tcPr>
            <w:tcW w:w="858" w:type="dxa"/>
            <w:shd w:val="clear" w:color="auto" w:fill="DEEAF6" w:themeFill="accent1" w:themeFillTint="33"/>
            <w:vAlign w:val="center"/>
          </w:tcPr>
          <w:p w14:paraId="1C077F4E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</w:rPr>
            </w:pPr>
            <w:r w:rsidRPr="003A4C05">
              <w:rPr>
                <w:rFonts w:cs="Arial"/>
                <w:b/>
                <w:color w:val="1F4E79" w:themeColor="accent1" w:themeShade="80"/>
              </w:rPr>
              <w:t>Yes</w:t>
            </w:r>
          </w:p>
        </w:tc>
        <w:tc>
          <w:tcPr>
            <w:tcW w:w="900" w:type="dxa"/>
            <w:shd w:val="clear" w:color="auto" w:fill="DEEAF6" w:themeFill="accent1" w:themeFillTint="33"/>
            <w:vAlign w:val="center"/>
          </w:tcPr>
          <w:p w14:paraId="66AB9858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</w:rPr>
            </w:pPr>
            <w:r w:rsidRPr="003A4C05">
              <w:rPr>
                <w:rFonts w:cs="Arial"/>
                <w:b/>
                <w:color w:val="1F4E79" w:themeColor="accent1" w:themeShade="80"/>
              </w:rPr>
              <w:t>No</w:t>
            </w:r>
          </w:p>
        </w:tc>
        <w:tc>
          <w:tcPr>
            <w:tcW w:w="1710" w:type="dxa"/>
            <w:shd w:val="clear" w:color="auto" w:fill="DEEAF6" w:themeFill="accent1" w:themeFillTint="33"/>
            <w:vAlign w:val="center"/>
          </w:tcPr>
          <w:p w14:paraId="60004CF8" w14:textId="77777777" w:rsidR="003A4C05" w:rsidRPr="003A4C05" w:rsidRDefault="0083288F" w:rsidP="003A4C05">
            <w:pPr>
              <w:jc w:val="center"/>
              <w:rPr>
                <w:rFonts w:cs="Arial"/>
                <w:b/>
                <w:color w:val="1F4E79" w:themeColor="accent1" w:themeShade="80"/>
              </w:rPr>
            </w:pPr>
            <w:r>
              <w:rPr>
                <w:rFonts w:cs="Arial"/>
                <w:b/>
                <w:color w:val="1F4E79" w:themeColor="accent1" w:themeShade="80"/>
              </w:rPr>
              <w:t>Comments</w:t>
            </w:r>
          </w:p>
        </w:tc>
      </w:tr>
      <w:tr w:rsidR="0083288F" w:rsidRPr="003A4C05" w14:paraId="08F07C7B" w14:textId="77777777" w:rsidTr="00863F19">
        <w:trPr>
          <w:trHeight w:val="964"/>
        </w:trPr>
        <w:tc>
          <w:tcPr>
            <w:tcW w:w="6337" w:type="dxa"/>
          </w:tcPr>
          <w:p w14:paraId="3A0AAD1C" w14:textId="519B4E60" w:rsidR="003A4C05" w:rsidRPr="003A4C05" w:rsidRDefault="0083288F" w:rsidP="003A4C05">
            <w:pPr>
              <w:rPr>
                <w:rFonts w:cs="Arial"/>
              </w:rPr>
            </w:pPr>
            <w:r>
              <w:t>Have weed surveys/inventories been conducted to determine pest management problems and to monitor progress?</w:t>
            </w:r>
          </w:p>
        </w:tc>
        <w:tc>
          <w:tcPr>
            <w:tcW w:w="858" w:type="dxa"/>
            <w:vAlign w:val="center"/>
          </w:tcPr>
          <w:p w14:paraId="469FEADB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0001ABAE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1710" w:type="dxa"/>
            <w:vAlign w:val="center"/>
          </w:tcPr>
          <w:p w14:paraId="5B23D6B3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7368FACE" w14:textId="77777777" w:rsidTr="00863F19">
        <w:trPr>
          <w:trHeight w:val="975"/>
        </w:trPr>
        <w:tc>
          <w:tcPr>
            <w:tcW w:w="6337" w:type="dxa"/>
          </w:tcPr>
          <w:p w14:paraId="0CE427CB" w14:textId="74F65718" w:rsidR="003A4C05" w:rsidRPr="003A4C05" w:rsidRDefault="0083288F" w:rsidP="003A4C05">
            <w:pPr>
              <w:rPr>
                <w:rFonts w:cs="Arial"/>
              </w:rPr>
            </w:pPr>
            <w:r>
              <w:t xml:space="preserve">Have IPM plans been developed for the lands under </w:t>
            </w:r>
            <w:r w:rsidR="00AE22D1">
              <w:t xml:space="preserve">the </w:t>
            </w:r>
            <w:r>
              <w:t xml:space="preserve">direct management of Reclamation/or </w:t>
            </w:r>
            <w:r w:rsidR="00D05E41">
              <w:t>another</w:t>
            </w:r>
            <w:r>
              <w:t xml:space="preserve"> </w:t>
            </w:r>
            <w:r w:rsidR="00863F19">
              <w:t>a</w:t>
            </w:r>
            <w:r>
              <w:t>gency having jurisdiction?</w:t>
            </w:r>
          </w:p>
        </w:tc>
        <w:tc>
          <w:tcPr>
            <w:tcW w:w="858" w:type="dxa"/>
            <w:vAlign w:val="center"/>
          </w:tcPr>
          <w:p w14:paraId="27D75790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0B46E75D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1710" w:type="dxa"/>
            <w:vAlign w:val="center"/>
          </w:tcPr>
          <w:p w14:paraId="3A26892B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4BC5A27D" w14:textId="77777777" w:rsidTr="00863F19">
        <w:trPr>
          <w:trHeight w:val="964"/>
        </w:trPr>
        <w:tc>
          <w:tcPr>
            <w:tcW w:w="6337" w:type="dxa"/>
          </w:tcPr>
          <w:p w14:paraId="1D6A95EB" w14:textId="41A90330" w:rsidR="003A4C05" w:rsidRPr="003A4C05" w:rsidRDefault="0083288F" w:rsidP="0083288F">
            <w:pPr>
              <w:rPr>
                <w:rFonts w:cs="Arial"/>
              </w:rPr>
            </w:pPr>
            <w:r>
              <w:t xml:space="preserve">Have IPM plans been developed for lands managed by other water agencies (irrigation districts, lands managing agencies, contractors, </w:t>
            </w:r>
            <w:r w:rsidR="0065715B">
              <w:t>etc.</w:t>
            </w:r>
            <w:r>
              <w:t>)?</w:t>
            </w:r>
          </w:p>
        </w:tc>
        <w:tc>
          <w:tcPr>
            <w:tcW w:w="858" w:type="dxa"/>
            <w:vAlign w:val="center"/>
          </w:tcPr>
          <w:p w14:paraId="1D060D33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900" w:type="dxa"/>
            <w:vAlign w:val="center"/>
          </w:tcPr>
          <w:p w14:paraId="0C35132E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1710" w:type="dxa"/>
            <w:vAlign w:val="center"/>
          </w:tcPr>
          <w:p w14:paraId="6B2D8148" w14:textId="77777777" w:rsidR="003A4C05" w:rsidRPr="003A4C05" w:rsidRDefault="003A4C05" w:rsidP="003A4C05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4E9EFAC7" w14:textId="77777777" w:rsidTr="00863F19">
        <w:trPr>
          <w:trHeight w:val="975"/>
        </w:trPr>
        <w:tc>
          <w:tcPr>
            <w:tcW w:w="6337" w:type="dxa"/>
          </w:tcPr>
          <w:p w14:paraId="77F76EA6" w14:textId="77777777" w:rsidR="0083288F" w:rsidRPr="003A4C05" w:rsidRDefault="0083288F" w:rsidP="00207688">
            <w:pPr>
              <w:rPr>
                <w:rFonts w:cs="Arial"/>
              </w:rPr>
            </w:pPr>
            <w:r>
              <w:t>Are Pesticide Use Proposals developed and approved before pesticides are applied on lands not addressed by an approved IPM plan?</w:t>
            </w:r>
          </w:p>
        </w:tc>
        <w:tc>
          <w:tcPr>
            <w:tcW w:w="858" w:type="dxa"/>
          </w:tcPr>
          <w:p w14:paraId="6A5CBCF4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900" w:type="dxa"/>
          </w:tcPr>
          <w:p w14:paraId="02C9D727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1710" w:type="dxa"/>
          </w:tcPr>
          <w:p w14:paraId="144FA5F9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63512884" w14:textId="77777777" w:rsidTr="00863F19">
        <w:trPr>
          <w:trHeight w:val="647"/>
        </w:trPr>
        <w:tc>
          <w:tcPr>
            <w:tcW w:w="6337" w:type="dxa"/>
            <w:vAlign w:val="center"/>
          </w:tcPr>
          <w:p w14:paraId="44079369" w14:textId="77777777" w:rsidR="0083288F" w:rsidRPr="00FD43A3" w:rsidRDefault="0083288F" w:rsidP="0083288F">
            <w:pPr>
              <w:pStyle w:val="RCT1"/>
              <w:rPr>
                <w:rFonts w:cs="Arial"/>
                <w:b w:val="0"/>
                <w:color w:val="auto"/>
                <w:u w:val="none"/>
              </w:rPr>
            </w:pPr>
            <w:r w:rsidRPr="0083288F">
              <w:rPr>
                <w:rFonts w:cs="Arial"/>
                <w:b w:val="0"/>
                <w:color w:val="auto"/>
                <w:u w:val="none"/>
              </w:rPr>
              <w:t>How many certified pesticide applicators are there at this facility?</w:t>
            </w:r>
          </w:p>
        </w:tc>
        <w:tc>
          <w:tcPr>
            <w:tcW w:w="3468" w:type="dxa"/>
            <w:gridSpan w:val="3"/>
            <w:vAlign w:val="center"/>
          </w:tcPr>
          <w:p w14:paraId="71AF0B4B" w14:textId="77777777" w:rsidR="0083288F" w:rsidRPr="003A4C05" w:rsidRDefault="0083288F" w:rsidP="0083288F">
            <w:pPr>
              <w:pStyle w:val="RCT2"/>
              <w:rPr>
                <w:b/>
                <w:u w:val="single"/>
              </w:rPr>
            </w:pPr>
            <w:r w:rsidRPr="00FD43A3">
              <w:t>Number:</w:t>
            </w:r>
          </w:p>
        </w:tc>
      </w:tr>
      <w:tr w:rsidR="0083288F" w:rsidRPr="003A4C05" w14:paraId="0D7EB1E1" w14:textId="77777777" w:rsidTr="00863F19">
        <w:trPr>
          <w:trHeight w:val="975"/>
        </w:trPr>
        <w:tc>
          <w:tcPr>
            <w:tcW w:w="6337" w:type="dxa"/>
          </w:tcPr>
          <w:p w14:paraId="3B8C3BED" w14:textId="049D68C7" w:rsidR="0083288F" w:rsidRPr="003A4C05" w:rsidRDefault="0083288F" w:rsidP="0083288F">
            <w:pPr>
              <w:rPr>
                <w:rFonts w:cs="Arial"/>
              </w:rPr>
            </w:pPr>
            <w:r>
              <w:t xml:space="preserve">Are appropriate public notifications made per Reclamation directives or other </w:t>
            </w:r>
            <w:r w:rsidR="00AE22D1">
              <w:t>agencies</w:t>
            </w:r>
            <w:r>
              <w:t xml:space="preserve"> having jurisdiction requirements?</w:t>
            </w:r>
          </w:p>
        </w:tc>
        <w:tc>
          <w:tcPr>
            <w:tcW w:w="858" w:type="dxa"/>
          </w:tcPr>
          <w:p w14:paraId="0DE3C320" w14:textId="77777777" w:rsidR="0083288F" w:rsidRPr="003A4C05" w:rsidRDefault="0083288F" w:rsidP="0083288F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900" w:type="dxa"/>
          </w:tcPr>
          <w:p w14:paraId="75C155CC" w14:textId="77777777" w:rsidR="0083288F" w:rsidRPr="003A4C05" w:rsidRDefault="0083288F" w:rsidP="0083288F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  <w:tc>
          <w:tcPr>
            <w:tcW w:w="1710" w:type="dxa"/>
          </w:tcPr>
          <w:p w14:paraId="150575A3" w14:textId="77777777" w:rsidR="0083288F" w:rsidRPr="003A4C05" w:rsidRDefault="0083288F" w:rsidP="0083288F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0F19863C" w14:textId="77777777" w:rsidTr="00863F19">
        <w:trPr>
          <w:trHeight w:val="317"/>
        </w:trPr>
        <w:tc>
          <w:tcPr>
            <w:tcW w:w="9805" w:type="dxa"/>
            <w:gridSpan w:val="4"/>
          </w:tcPr>
          <w:p w14:paraId="507AB90A" w14:textId="77777777" w:rsidR="0083288F" w:rsidRPr="003A4C05" w:rsidRDefault="0083288F" w:rsidP="0083288F">
            <w:pPr>
              <w:pStyle w:val="RCT2"/>
              <w:rPr>
                <w:b/>
                <w:u w:val="single"/>
              </w:rPr>
            </w:pPr>
            <w:r>
              <w:t xml:space="preserve">Comments: </w:t>
            </w:r>
          </w:p>
        </w:tc>
      </w:tr>
      <w:tr w:rsidR="0083288F" w:rsidRPr="003A4C05" w14:paraId="561A3EE7" w14:textId="77777777" w:rsidTr="00863F19">
        <w:trPr>
          <w:trHeight w:val="329"/>
        </w:trPr>
        <w:tc>
          <w:tcPr>
            <w:tcW w:w="9805" w:type="dxa"/>
            <w:gridSpan w:val="4"/>
          </w:tcPr>
          <w:p w14:paraId="613F57DA" w14:textId="77777777" w:rsidR="0083288F" w:rsidRPr="003A4C05" w:rsidRDefault="0083288F" w:rsidP="0083288F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4707C3E5" w14:textId="77777777" w:rsidTr="00863F19">
        <w:trPr>
          <w:trHeight w:val="317"/>
        </w:trPr>
        <w:tc>
          <w:tcPr>
            <w:tcW w:w="9805" w:type="dxa"/>
            <w:gridSpan w:val="4"/>
          </w:tcPr>
          <w:p w14:paraId="47EC15A9" w14:textId="77777777" w:rsidR="0083288F" w:rsidRPr="003A4C05" w:rsidRDefault="0083288F" w:rsidP="0083288F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7706B112" w14:textId="77777777" w:rsidTr="00863F19">
        <w:trPr>
          <w:trHeight w:val="329"/>
        </w:trPr>
        <w:tc>
          <w:tcPr>
            <w:tcW w:w="9805" w:type="dxa"/>
            <w:gridSpan w:val="4"/>
          </w:tcPr>
          <w:p w14:paraId="0FF2F752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3479B8E9" w14:textId="77777777" w:rsidTr="00863F19">
        <w:trPr>
          <w:trHeight w:val="329"/>
        </w:trPr>
        <w:tc>
          <w:tcPr>
            <w:tcW w:w="9805" w:type="dxa"/>
            <w:gridSpan w:val="4"/>
          </w:tcPr>
          <w:p w14:paraId="56C3E6CA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6BB02A92" w14:textId="77777777" w:rsidTr="00863F19">
        <w:trPr>
          <w:trHeight w:val="317"/>
        </w:trPr>
        <w:tc>
          <w:tcPr>
            <w:tcW w:w="9805" w:type="dxa"/>
            <w:gridSpan w:val="4"/>
          </w:tcPr>
          <w:p w14:paraId="3CB7A134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  <w:tr w:rsidR="0083288F" w:rsidRPr="003A4C05" w14:paraId="11FFE6CD" w14:textId="77777777" w:rsidTr="00863F19">
        <w:trPr>
          <w:trHeight w:val="329"/>
        </w:trPr>
        <w:tc>
          <w:tcPr>
            <w:tcW w:w="9805" w:type="dxa"/>
            <w:gridSpan w:val="4"/>
          </w:tcPr>
          <w:p w14:paraId="605E0558" w14:textId="77777777" w:rsidR="0083288F" w:rsidRPr="003A4C05" w:rsidRDefault="0083288F" w:rsidP="00207688">
            <w:pPr>
              <w:jc w:val="center"/>
              <w:rPr>
                <w:rFonts w:cs="Arial"/>
                <w:b/>
                <w:color w:val="1F4E79" w:themeColor="accent1" w:themeShade="80"/>
                <w:u w:val="single"/>
              </w:rPr>
            </w:pPr>
          </w:p>
        </w:tc>
      </w:tr>
    </w:tbl>
    <w:p w14:paraId="2145F42E" w14:textId="77777777" w:rsidR="00827166" w:rsidRDefault="00827166" w:rsidP="0083288F">
      <w:pPr>
        <w:spacing w:after="0" w:line="240" w:lineRule="auto"/>
      </w:pPr>
    </w:p>
    <w:sectPr w:rsidR="00827166" w:rsidSect="00914CBB">
      <w:footerReference w:type="default" r:id="rId12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83C3D8" w14:textId="77777777" w:rsidR="00436849" w:rsidRDefault="00436849" w:rsidP="00B94281">
      <w:pPr>
        <w:spacing w:after="0" w:line="240" w:lineRule="auto"/>
      </w:pPr>
      <w:r>
        <w:separator/>
      </w:r>
    </w:p>
  </w:endnote>
  <w:endnote w:type="continuationSeparator" w:id="0">
    <w:p w14:paraId="4605409E" w14:textId="77777777" w:rsidR="00436849" w:rsidRDefault="00436849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CED3D99-56DD-4626-9543-FA28384AE718}"/>
    <w:embedBold r:id="rId2" w:fontKey="{067CD559-F788-4976-BB01-B3A73E833C7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7E721C27-73AD-4121-A35B-09D90AE864DB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D411FE35-293D-4CFB-BCB9-509E86B69E74}"/>
    <w:embedBold r:id="rId5" w:fontKey="{97FF6519-F2C5-40D5-B41C-50C472F1001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AF893B64-C096-4859-A33C-159D1A51A5F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F6A58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83288F">
      <w:rPr>
        <w:sz w:val="18"/>
        <w:szCs w:val="18"/>
      </w:rPr>
      <w:t>Pest Management/IPM Checklist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 </w:t>
    </w:r>
  </w:p>
  <w:p w14:paraId="438FAFEC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9B8821" w14:textId="77777777" w:rsidR="00436849" w:rsidRDefault="00436849" w:rsidP="00B94281">
      <w:pPr>
        <w:spacing w:after="0" w:line="240" w:lineRule="auto"/>
      </w:pPr>
      <w:r>
        <w:separator/>
      </w:r>
    </w:p>
  </w:footnote>
  <w:footnote w:type="continuationSeparator" w:id="0">
    <w:p w14:paraId="02927801" w14:textId="77777777" w:rsidR="00436849" w:rsidRDefault="00436849" w:rsidP="00B94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UytrQ0NrMwMzVQ0lEKTi0uzszPAykwrgUAHjN7fC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00B1"/>
    <w:rsid w:val="00132103"/>
    <w:rsid w:val="00160F47"/>
    <w:rsid w:val="00174198"/>
    <w:rsid w:val="00195C30"/>
    <w:rsid w:val="002000D0"/>
    <w:rsid w:val="00213C11"/>
    <w:rsid w:val="00225D19"/>
    <w:rsid w:val="0026738E"/>
    <w:rsid w:val="002762B0"/>
    <w:rsid w:val="002A6265"/>
    <w:rsid w:val="002B29C0"/>
    <w:rsid w:val="002B3172"/>
    <w:rsid w:val="002D027C"/>
    <w:rsid w:val="002E2EE7"/>
    <w:rsid w:val="00380B78"/>
    <w:rsid w:val="003A4C05"/>
    <w:rsid w:val="003A66A1"/>
    <w:rsid w:val="003E0C9B"/>
    <w:rsid w:val="003E5A11"/>
    <w:rsid w:val="00402E66"/>
    <w:rsid w:val="00436849"/>
    <w:rsid w:val="004454BE"/>
    <w:rsid w:val="00477BE2"/>
    <w:rsid w:val="004A6EE0"/>
    <w:rsid w:val="004C077A"/>
    <w:rsid w:val="004C5704"/>
    <w:rsid w:val="005327DF"/>
    <w:rsid w:val="005B099A"/>
    <w:rsid w:val="005C3CA3"/>
    <w:rsid w:val="005D192F"/>
    <w:rsid w:val="0060370E"/>
    <w:rsid w:val="006247BF"/>
    <w:rsid w:val="0065715B"/>
    <w:rsid w:val="00661A0B"/>
    <w:rsid w:val="00661F98"/>
    <w:rsid w:val="006856C3"/>
    <w:rsid w:val="00743F69"/>
    <w:rsid w:val="007E4E12"/>
    <w:rsid w:val="007F2DE0"/>
    <w:rsid w:val="00807F0D"/>
    <w:rsid w:val="00827166"/>
    <w:rsid w:val="0083288F"/>
    <w:rsid w:val="00862BB3"/>
    <w:rsid w:val="00863F19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E22D1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D775B"/>
    <w:rsid w:val="00CE678F"/>
    <w:rsid w:val="00CF5E25"/>
    <w:rsid w:val="00D05E41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917AB2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288F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A4C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288F"/>
    <w:rPr>
      <w:rFonts w:asciiTheme="majorHAnsi" w:eastAsiaTheme="majorEastAsia" w:hAnsiTheme="majorHAns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C291A-4DD4-4A14-8CDA-ED1D76F00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1</cp:revision>
  <cp:lastPrinted>2020-04-29T15:59:00Z</cp:lastPrinted>
  <dcterms:created xsi:type="dcterms:W3CDTF">2020-07-29T22:54:00Z</dcterms:created>
  <dcterms:modified xsi:type="dcterms:W3CDTF">2021-02-02T16:20:00Z</dcterms:modified>
</cp:coreProperties>
</file>